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15884" w:rsidRPr="00B84C30" w:rsidRDefault="00662589" w:rsidP="00662589">
      <w:pPr>
        <w:spacing w:after="0"/>
        <w:jc w:val="right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B84C30">
        <w:rPr>
          <w:rFonts w:ascii="Times New Roman" w:hAnsi="Times New Roman" w:cs="Times New Roman"/>
          <w:lang w:val="sr-Cyrl-CS"/>
        </w:rPr>
        <w:tab/>
      </w:r>
      <w:r w:rsidRPr="00B84C30">
        <w:rPr>
          <w:rFonts w:ascii="Times New Roman" w:hAnsi="Times New Roman" w:cs="Times New Roman"/>
          <w:lang w:val="sr-Cyrl-CS"/>
        </w:rPr>
        <w:tab/>
      </w:r>
      <w:r w:rsidRPr="00B84C30">
        <w:rPr>
          <w:rFonts w:ascii="Times New Roman" w:hAnsi="Times New Roman" w:cs="Times New Roman"/>
          <w:lang w:val="sr-Cyrl-CS"/>
        </w:rPr>
        <w:tab/>
      </w:r>
      <w:r w:rsidRPr="00B84C30">
        <w:rPr>
          <w:rFonts w:ascii="Times New Roman" w:hAnsi="Times New Roman" w:cs="Times New Roman"/>
          <w:lang w:val="sr-Cyrl-CS"/>
        </w:rPr>
        <w:tab/>
      </w:r>
      <w:r w:rsidRPr="00B84C30">
        <w:rPr>
          <w:rFonts w:ascii="Times New Roman" w:hAnsi="Times New Roman" w:cs="Times New Roman"/>
          <w:lang w:val="sr-Cyrl-CS"/>
        </w:rPr>
        <w:tab/>
      </w:r>
      <w:r w:rsidRPr="00B84C30">
        <w:rPr>
          <w:rFonts w:ascii="Times New Roman" w:hAnsi="Times New Roman" w:cs="Times New Roman"/>
          <w:lang w:val="sr-Cyrl-CS"/>
        </w:rPr>
        <w:tab/>
      </w:r>
      <w:r w:rsidRPr="00B84C30">
        <w:rPr>
          <w:rFonts w:ascii="Times New Roman" w:hAnsi="Times New Roman" w:cs="Times New Roman"/>
          <w:lang w:val="sr-Cyrl-CS"/>
        </w:rPr>
        <w:tab/>
      </w:r>
      <w:r w:rsidRPr="00B84C30">
        <w:rPr>
          <w:rFonts w:ascii="Times New Roman" w:hAnsi="Times New Roman" w:cs="Times New Roman"/>
          <w:lang w:val="sr-Cyrl-CS"/>
        </w:rPr>
        <w:tab/>
      </w:r>
      <w:r w:rsidRPr="00B84C30">
        <w:rPr>
          <w:rFonts w:ascii="Times New Roman" w:hAnsi="Times New Roman" w:cs="Times New Roman"/>
          <w:lang w:val="sr-Cyrl-CS"/>
        </w:rPr>
        <w:tab/>
      </w:r>
      <w:r w:rsidRPr="00B84C30">
        <w:rPr>
          <w:rFonts w:ascii="Times New Roman" w:hAnsi="Times New Roman" w:cs="Times New Roman"/>
          <w:b/>
          <w:sz w:val="24"/>
          <w:szCs w:val="24"/>
          <w:lang w:val="sr-Cyrl-CS"/>
        </w:rPr>
        <w:t>ПРИЛОГ 1</w:t>
      </w:r>
    </w:p>
    <w:p w:rsidR="00662589" w:rsidRPr="00B84C30" w:rsidRDefault="00662589" w:rsidP="003716E7">
      <w:pPr>
        <w:spacing w:after="0"/>
        <w:rPr>
          <w:rFonts w:ascii="Times New Roman" w:hAnsi="Times New Roman" w:cs="Times New Roman"/>
          <w:lang w:val="sr-Cyrl-CS"/>
        </w:rPr>
      </w:pPr>
    </w:p>
    <w:p w:rsidR="00662589" w:rsidRPr="00B84C30" w:rsidRDefault="00662589" w:rsidP="003716E7">
      <w:pPr>
        <w:spacing w:after="0"/>
        <w:rPr>
          <w:rFonts w:ascii="Times New Roman" w:hAnsi="Times New Roman" w:cs="Times New Roman"/>
          <w:lang w:val="sr-Cyrl-CS"/>
        </w:rPr>
      </w:pPr>
    </w:p>
    <w:tbl>
      <w:tblPr>
        <w:tblStyle w:val="TableGrid"/>
        <w:tblW w:w="0" w:type="auto"/>
        <w:tblLook w:val="04A0"/>
      </w:tblPr>
      <w:tblGrid>
        <w:gridCol w:w="3085"/>
        <w:gridCol w:w="6379"/>
      </w:tblGrid>
      <w:tr w:rsidR="00E15884" w:rsidRPr="00B84C30" w:rsidTr="000A29DE">
        <w:trPr>
          <w:trHeight w:val="588"/>
        </w:trPr>
        <w:tc>
          <w:tcPr>
            <w:tcW w:w="3085" w:type="dxa"/>
            <w:shd w:val="clear" w:color="auto" w:fill="D9D9D9" w:themeFill="background1" w:themeFillShade="D9"/>
            <w:vAlign w:val="center"/>
          </w:tcPr>
          <w:p w:rsidR="00E15884" w:rsidRPr="00B84C30" w:rsidRDefault="00630070" w:rsidP="00437A85">
            <w:pPr>
              <w:rPr>
                <w:rFonts w:ascii="Times New Roman" w:hAnsi="Times New Roman" w:cs="Times New Roman"/>
                <w:bCs/>
                <w:sz w:val="28"/>
                <w:szCs w:val="28"/>
                <w:lang w:val="sr-Cyrl-CS"/>
              </w:rPr>
            </w:pPr>
            <w:r w:rsidRPr="00B84C30">
              <w:rPr>
                <w:rFonts w:ascii="Times New Roman" w:hAnsi="Times New Roman" w:cs="Times New Roman"/>
                <w:bCs/>
                <w:sz w:val="28"/>
                <w:szCs w:val="28"/>
                <w:lang w:val="sr-Cyrl-CS"/>
              </w:rPr>
              <w:t xml:space="preserve">Број пријаве </w:t>
            </w:r>
          </w:p>
        </w:tc>
        <w:tc>
          <w:tcPr>
            <w:tcW w:w="6379" w:type="dxa"/>
            <w:vAlign w:val="center"/>
          </w:tcPr>
          <w:p w:rsidR="00E15884" w:rsidRPr="00B84C30" w:rsidRDefault="00E15884" w:rsidP="00437A85">
            <w:pPr>
              <w:rPr>
                <w:rFonts w:ascii="Times New Roman" w:hAnsi="Times New Roman" w:cs="Times New Roman"/>
                <w:i/>
                <w:iCs/>
                <w:lang w:val="sr-Cyrl-CS"/>
              </w:rPr>
            </w:pPr>
            <w:r w:rsidRPr="00B84C30">
              <w:rPr>
                <w:rFonts w:ascii="Times New Roman" w:hAnsi="Times New Roman" w:cs="Times New Roman"/>
                <w:i/>
                <w:iCs/>
                <w:lang w:val="sr-Cyrl-CS"/>
              </w:rPr>
              <w:t>(попуњава јединица локалне самоуправе)</w:t>
            </w:r>
          </w:p>
          <w:p w:rsidR="00E15884" w:rsidRPr="00B84C30" w:rsidRDefault="00E15884" w:rsidP="00437A85">
            <w:pPr>
              <w:rPr>
                <w:rFonts w:ascii="Times New Roman" w:hAnsi="Times New Roman" w:cs="Times New Roman"/>
                <w:i/>
                <w:iCs/>
                <w:lang w:val="sr-Cyrl-CS"/>
              </w:rPr>
            </w:pPr>
          </w:p>
          <w:p w:rsidR="00630070" w:rsidRPr="00B84C30" w:rsidRDefault="00630070" w:rsidP="00437A85">
            <w:pPr>
              <w:rPr>
                <w:rFonts w:ascii="Times New Roman" w:hAnsi="Times New Roman" w:cs="Times New Roman"/>
                <w:i/>
                <w:iCs/>
                <w:lang w:val="sr-Cyrl-CS"/>
              </w:rPr>
            </w:pPr>
          </w:p>
        </w:tc>
      </w:tr>
    </w:tbl>
    <w:p w:rsidR="00437A85" w:rsidRPr="00B84C30" w:rsidRDefault="00437A85" w:rsidP="00FF5F34">
      <w:pPr>
        <w:rPr>
          <w:rFonts w:ascii="Times New Roman" w:hAnsi="Times New Roman" w:cs="Times New Roman"/>
          <w:b/>
          <w:bCs/>
          <w:sz w:val="36"/>
          <w:szCs w:val="36"/>
          <w:lang w:val="sr-Cyrl-CS"/>
        </w:rPr>
      </w:pPr>
    </w:p>
    <w:p w:rsidR="00630070" w:rsidRPr="00B84C30" w:rsidRDefault="00630070" w:rsidP="00FF5F34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sr-Cyrl-CS"/>
        </w:rPr>
      </w:pPr>
    </w:p>
    <w:p w:rsidR="00E15884" w:rsidRPr="00B84C30" w:rsidRDefault="00630070" w:rsidP="00FF5F34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sr-Cyrl-CS"/>
        </w:rPr>
      </w:pPr>
      <w:r w:rsidRPr="00B84C30">
        <w:rPr>
          <w:rFonts w:ascii="Times New Roman" w:hAnsi="Times New Roman" w:cs="Times New Roman"/>
          <w:b/>
          <w:bCs/>
          <w:sz w:val="32"/>
          <w:szCs w:val="32"/>
          <w:lang w:val="sr-Cyrl-CS"/>
        </w:rPr>
        <w:t>Спровођење мера енергетске санације у домаћинствима</w:t>
      </w:r>
    </w:p>
    <w:p w:rsidR="00E15884" w:rsidRPr="00B84C30" w:rsidRDefault="00E15884" w:rsidP="00E15884">
      <w:pPr>
        <w:spacing w:after="0"/>
        <w:jc w:val="center"/>
        <w:rPr>
          <w:rFonts w:ascii="Times New Roman" w:hAnsi="Times New Roman" w:cs="Times New Roman"/>
          <w:sz w:val="32"/>
          <w:szCs w:val="32"/>
          <w:lang w:val="sr-Cyrl-CS"/>
        </w:rPr>
      </w:pPr>
      <w:r w:rsidRPr="00B84C30">
        <w:rPr>
          <w:rFonts w:ascii="Times New Roman" w:hAnsi="Times New Roman" w:cs="Times New Roman"/>
          <w:b/>
          <w:bCs/>
          <w:sz w:val="32"/>
          <w:szCs w:val="32"/>
          <w:lang w:val="sr-Cyrl-CS"/>
        </w:rPr>
        <w:t>у 202</w:t>
      </w:r>
      <w:r w:rsidR="00D57978" w:rsidRPr="00B84C30">
        <w:rPr>
          <w:rFonts w:ascii="Times New Roman" w:hAnsi="Times New Roman" w:cs="Times New Roman"/>
          <w:b/>
          <w:bCs/>
          <w:sz w:val="32"/>
          <w:szCs w:val="32"/>
          <w:lang w:val="sr-Cyrl-CS"/>
        </w:rPr>
        <w:t>2</w:t>
      </w:r>
      <w:r w:rsidR="00820788" w:rsidRPr="00B84C30">
        <w:rPr>
          <w:rFonts w:ascii="Times New Roman" w:hAnsi="Times New Roman" w:cs="Times New Roman"/>
          <w:b/>
          <w:bCs/>
          <w:sz w:val="32"/>
          <w:szCs w:val="32"/>
          <w:lang w:val="sr-Cyrl-CS"/>
        </w:rPr>
        <w:t>.</w:t>
      </w:r>
      <w:r w:rsidRPr="00B84C30">
        <w:rPr>
          <w:rFonts w:ascii="Times New Roman" w:hAnsi="Times New Roman" w:cs="Times New Roman"/>
          <w:b/>
          <w:bCs/>
          <w:sz w:val="32"/>
          <w:szCs w:val="32"/>
          <w:lang w:val="sr-Cyrl-CS"/>
        </w:rPr>
        <w:t xml:space="preserve"> години</w:t>
      </w:r>
    </w:p>
    <w:p w:rsidR="00E15884" w:rsidRPr="00B84C30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  <w:lang w:val="sr-Cyrl-CS"/>
        </w:rPr>
      </w:pPr>
    </w:p>
    <w:p w:rsidR="00630070" w:rsidRPr="00B84C30" w:rsidRDefault="00630070" w:rsidP="00E15884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  <w:lang w:val="sr-Cyrl-CS"/>
        </w:rPr>
      </w:pPr>
    </w:p>
    <w:p w:rsidR="00E15884" w:rsidRPr="00B84C30" w:rsidRDefault="00E15884" w:rsidP="00E1588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sr-Cyrl-CS"/>
        </w:rPr>
      </w:pPr>
      <w:r w:rsidRPr="00B84C30">
        <w:rPr>
          <w:rFonts w:ascii="Times New Roman" w:hAnsi="Times New Roman" w:cs="Times New Roman"/>
          <w:b/>
          <w:sz w:val="32"/>
          <w:szCs w:val="32"/>
          <w:lang w:val="sr-Cyrl-CS"/>
        </w:rPr>
        <w:t>ПРИЈАВНИ ФОРМУЛАР</w:t>
      </w:r>
    </w:p>
    <w:p w:rsidR="00E15884" w:rsidRPr="00B84C30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:rsidR="00E15884" w:rsidRPr="00B84C30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:rsidR="00E15884" w:rsidRPr="00B84C30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:rsidR="00E15884" w:rsidRPr="00B84C30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:rsidR="00E15884" w:rsidRPr="00B84C30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106"/>
        <w:gridCol w:w="5358"/>
      </w:tblGrid>
      <w:tr w:rsidR="00E15884" w:rsidRPr="00B84C30" w:rsidTr="000A29DE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Н</w:t>
            </w:r>
            <w:r w:rsidR="00630070" w:rsidRPr="00B84C30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азив привредног суб</w:t>
            </w:r>
            <w:r w:rsidR="00630070" w:rsidRPr="00B84C30">
              <w:rPr>
                <w:rFonts w:ascii="Times New Roman" w:hAnsi="Times New Roman" w:cs="Times New Roman"/>
                <w:sz w:val="28"/>
                <w:szCs w:val="28"/>
                <w:shd w:val="clear" w:color="auto" w:fill="D9D9D9" w:themeFill="background1" w:themeFillShade="D9"/>
                <w:lang w:val="sr-Cyrl-CS"/>
              </w:rPr>
              <w:t>ј</w:t>
            </w:r>
            <w:r w:rsidR="00630070" w:rsidRPr="00B84C30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5884" w:rsidRPr="00B84C30" w:rsidRDefault="00E15884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:rsidR="00764A8B" w:rsidRPr="00B84C30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:rsidR="00764A8B" w:rsidRPr="00B84C30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:rsidR="00764A8B" w:rsidRPr="00B84C30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</w:tr>
    </w:tbl>
    <w:p w:rsidR="00E15884" w:rsidRPr="00B84C30" w:rsidRDefault="00E15884" w:rsidP="00E15884">
      <w:pPr>
        <w:spacing w:after="0"/>
        <w:rPr>
          <w:rFonts w:ascii="Times New Roman" w:hAnsi="Times New Roman" w:cs="Times New Roman"/>
          <w:b/>
          <w:lang w:val="sr-Cyrl-CS"/>
        </w:rPr>
      </w:pPr>
    </w:p>
    <w:p w:rsidR="00E15884" w:rsidRPr="00B84C30" w:rsidRDefault="00E15884" w:rsidP="00E15884">
      <w:pPr>
        <w:spacing w:after="0"/>
        <w:rPr>
          <w:rFonts w:ascii="Times New Roman" w:hAnsi="Times New Roman" w:cs="Times New Roman"/>
          <w:lang w:val="sr-Cyrl-CS"/>
        </w:rPr>
      </w:pPr>
      <w:r w:rsidRPr="00B84C30">
        <w:rPr>
          <w:rFonts w:ascii="Times New Roman" w:hAnsi="Times New Roman" w:cs="Times New Roman"/>
          <w:lang w:val="sr-Cyrl-CS"/>
        </w:rPr>
        <w:br w:type="page"/>
      </w:r>
    </w:p>
    <w:p w:rsidR="00E15884" w:rsidRPr="00B84C30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sr-Cyrl-CS"/>
        </w:rPr>
      </w:pPr>
      <w:r w:rsidRPr="00B84C30">
        <w:rPr>
          <w:rFonts w:ascii="Times New Roman" w:hAnsi="Times New Roman" w:cs="Times New Roman"/>
          <w:b/>
          <w:bCs/>
          <w:sz w:val="28"/>
          <w:szCs w:val="28"/>
          <w:lang w:val="sr-Cyrl-CS"/>
        </w:rPr>
        <w:lastRenderedPageBreak/>
        <w:t>ПРИЈАВА</w:t>
      </w:r>
    </w:p>
    <w:p w:rsidR="00E15884" w:rsidRPr="00B84C30" w:rsidRDefault="00764A8B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sr-Cyrl-CS"/>
        </w:rPr>
      </w:pPr>
      <w:r w:rsidRPr="00B84C30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на јавни </w:t>
      </w:r>
      <w:r w:rsidR="008D2AED" w:rsidRPr="00B84C30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>конкурс</w:t>
      </w:r>
      <w:r w:rsidRPr="00B84C30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за учешће привредних субјеката у спровођењу мера енергетске санације у домаћинствима</w:t>
      </w:r>
    </w:p>
    <w:p w:rsidR="00E15884" w:rsidRPr="00B84C30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B84C30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B84C30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B84C30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683"/>
        <w:gridCol w:w="1529"/>
        <w:gridCol w:w="2922"/>
        <w:gridCol w:w="4352"/>
      </w:tblGrid>
      <w:tr w:rsidR="00E15884" w:rsidRPr="00B84C30" w:rsidTr="000A29DE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B84C30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B84C30" w:rsidTr="000A29DE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Cyrl-CS"/>
              </w:rPr>
            </w:pPr>
            <w:r w:rsidRPr="00B84C30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C30" w:rsidTr="000A29DE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Cyrl-CS"/>
              </w:rPr>
            </w:pPr>
            <w:r w:rsidRPr="00B84C30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B84C30" w:rsidTr="000A29DE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Cyrl-CS"/>
              </w:rPr>
            </w:pPr>
            <w:r w:rsidRPr="00B84C30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C30" w:rsidTr="000A29DE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Cyrl-CS"/>
              </w:rPr>
            </w:pPr>
            <w:r w:rsidRPr="00B84C30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B84C30" w:rsidTr="000A29DE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Cyrl-CS"/>
              </w:rPr>
            </w:pPr>
            <w:r w:rsidRPr="00B84C30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C30" w:rsidTr="000A29DE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spacing w:after="0"/>
              <w:rPr>
                <w:rFonts w:ascii="Times New Roman" w:hAnsi="Times New Roman" w:cs="Times New Roman"/>
                <w:lang w:val="sr-Cyrl-C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C30" w:rsidTr="000A29DE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spacing w:after="0"/>
              <w:rPr>
                <w:rFonts w:ascii="Times New Roman" w:hAnsi="Times New Roman" w:cs="Times New Roman"/>
                <w:lang w:val="sr-Cyrl-C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  <w:lang w:val="sr-Cyrl-CS"/>
              </w:rPr>
            </w:pPr>
            <w:r w:rsidRPr="00B84C30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B84C30" w:rsidTr="000A29DE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Cyrl-CS"/>
              </w:rPr>
            </w:pPr>
            <w:r w:rsidRPr="00B84C30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B84C30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C30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C30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Cyrl-CS"/>
              </w:rPr>
            </w:pPr>
            <w:r w:rsidRPr="00B84C30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C30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Cyrl-CS"/>
              </w:rPr>
            </w:pPr>
            <w:r w:rsidRPr="00B84C30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C30" w:rsidTr="000A29D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Cyrl-CS"/>
              </w:rPr>
            </w:pPr>
            <w:r w:rsidRPr="00B84C30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E15884" w:rsidRPr="00B84C30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:rsidR="00E15884" w:rsidRPr="00B84C30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B84C30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. ПОДАЦИ О </w:t>
      </w:r>
      <w:r w:rsidRPr="00B84C30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706"/>
        <w:gridCol w:w="4033"/>
        <w:gridCol w:w="4504"/>
      </w:tblGrid>
      <w:tr w:rsidR="00E15884" w:rsidRPr="00B84C30" w:rsidTr="000A29DE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B84C30" w:rsidTr="000A29DE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Cyrl-CS"/>
              </w:rPr>
            </w:pPr>
            <w:r w:rsidRPr="00B84C30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E15884" w:rsidRPr="00B84C30" w:rsidRDefault="00E15884" w:rsidP="00437A85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B84C30" w:rsidTr="000A29DE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  <w:lang w:val="sr-Cyrl-CS"/>
              </w:rPr>
            </w:pPr>
            <w:r w:rsidRPr="00B84C30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B84C30" w:rsidTr="000A29DE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Cyrl-CS"/>
              </w:rPr>
            </w:pPr>
            <w:r w:rsidRPr="00B84C30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B84C30" w:rsidTr="000A29DE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Cyrl-CS"/>
              </w:rPr>
            </w:pPr>
            <w:r w:rsidRPr="00B84C30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E15884" w:rsidRPr="00B84C30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:rsidR="00E15884" w:rsidRPr="00B84C30" w:rsidRDefault="00E15884" w:rsidP="00E15884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B84C30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3. ПРОФИЛ ПРИВРЕДНОГ </w:t>
      </w:r>
      <w:r w:rsidRPr="00B84C30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732"/>
        <w:gridCol w:w="4049"/>
        <w:gridCol w:w="4485"/>
      </w:tblGrid>
      <w:tr w:rsidR="00E15884" w:rsidRPr="00B84C30" w:rsidTr="000A29DE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C30" w:rsidTr="000A29DE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C30" w:rsidTr="000A29DE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lastRenderedPageBreak/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D5797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ема подацима из финансијског извештаја за 202</w:t>
            </w:r>
            <w:r w:rsidR="00D57978"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B84C30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E15884" w:rsidRPr="00B84C30" w:rsidTr="000A29DE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15884" w:rsidRPr="00B84C30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E15884" w:rsidRPr="00B84C30" w:rsidRDefault="00E15884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15884" w:rsidRPr="00B84C30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CS"/>
        </w:rPr>
      </w:pPr>
    </w:p>
    <w:p w:rsidR="00E15884" w:rsidRPr="00B84C30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CS"/>
        </w:rPr>
      </w:pPr>
      <w:r w:rsidRPr="00B84C30">
        <w:rPr>
          <w:rFonts w:ascii="Times New Roman" w:eastAsia="Times New Roman" w:hAnsi="Times New Roman" w:cs="Times New Roman"/>
          <w:b/>
          <w:iCs/>
          <w:sz w:val="24"/>
          <w:szCs w:val="24"/>
          <w:lang w:val="sr-Cyrl-CS"/>
        </w:rPr>
        <w:t>4. ВРСТЕ МЕРА ЗА КОЈЕ СЕ НУДИ УСЛУГА (Испред појединачне мере за коју се конкурише уписати Х</w:t>
      </w:r>
      <w:r w:rsidR="00D709E6" w:rsidRPr="00B84C30">
        <w:rPr>
          <w:rFonts w:ascii="Times New Roman" w:eastAsia="Times New Roman" w:hAnsi="Times New Roman" w:cs="Times New Roman"/>
          <w:b/>
          <w:iCs/>
          <w:sz w:val="24"/>
          <w:szCs w:val="24"/>
          <w:lang w:val="sr-Cyrl-CS"/>
        </w:rPr>
        <w:t>. Могуће је конкурисати за више мера</w:t>
      </w:r>
      <w:r w:rsidRPr="00B84C30">
        <w:rPr>
          <w:rFonts w:ascii="Times New Roman" w:eastAsia="Times New Roman" w:hAnsi="Times New Roman" w:cs="Times New Roman"/>
          <w:b/>
          <w:iCs/>
          <w:sz w:val="24"/>
          <w:szCs w:val="24"/>
          <w:lang w:val="sr-Cyrl-CS"/>
        </w:rPr>
        <w:t>)</w:t>
      </w:r>
    </w:p>
    <w:tbl>
      <w:tblPr>
        <w:tblStyle w:val="TableGrid"/>
        <w:tblW w:w="9351" w:type="dxa"/>
        <w:tblLook w:val="04A0"/>
      </w:tblPr>
      <w:tblGrid>
        <w:gridCol w:w="1435"/>
        <w:gridCol w:w="7916"/>
      </w:tblGrid>
      <w:tr w:rsidR="00E15884" w:rsidRPr="00B84C30" w:rsidTr="000A29DE">
        <w:tc>
          <w:tcPr>
            <w:tcW w:w="1435" w:type="dxa"/>
            <w:shd w:val="clear" w:color="auto" w:fill="FFFFFF" w:themeFill="background1"/>
            <w:vAlign w:val="center"/>
          </w:tcPr>
          <w:p w:rsidR="00E15884" w:rsidRPr="00B84C30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</w:p>
        </w:tc>
        <w:tc>
          <w:tcPr>
            <w:tcW w:w="7916" w:type="dxa"/>
          </w:tcPr>
          <w:p w:rsidR="00E15884" w:rsidRPr="00B84C30" w:rsidRDefault="00D709E6" w:rsidP="00764A8B">
            <w:pPr>
              <w:jc w:val="both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B84C30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</w:t>
            </w:r>
            <w:r w:rsidR="00126C2F" w:rsidRPr="00B84C30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просторијама за станове и куће. 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      </w:r>
          </w:p>
        </w:tc>
      </w:tr>
      <w:tr w:rsidR="00E15884" w:rsidRPr="00B84C30" w:rsidTr="000A29DE">
        <w:tc>
          <w:tcPr>
            <w:tcW w:w="1435" w:type="dxa"/>
            <w:shd w:val="clear" w:color="auto" w:fill="FFFFFF" w:themeFill="background1"/>
            <w:vAlign w:val="center"/>
          </w:tcPr>
          <w:p w:rsidR="00E15884" w:rsidRPr="00B84C30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</w:p>
        </w:tc>
        <w:tc>
          <w:tcPr>
            <w:tcW w:w="7916" w:type="dxa"/>
          </w:tcPr>
          <w:p w:rsidR="00E15884" w:rsidRPr="00B84C30" w:rsidRDefault="00D709E6" w:rsidP="005A2526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sr-Cyrl-CS"/>
              </w:rPr>
            </w:pPr>
            <w:r w:rsidRPr="00B84C30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П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, осим кровног покривача и таваница за породичне куће </w:t>
            </w:r>
          </w:p>
        </w:tc>
      </w:tr>
      <w:tr w:rsidR="00E15884" w:rsidRPr="00B84C30" w:rsidTr="000A29DE">
        <w:tc>
          <w:tcPr>
            <w:tcW w:w="1435" w:type="dxa"/>
            <w:shd w:val="clear" w:color="auto" w:fill="FFFFFF" w:themeFill="background1"/>
            <w:vAlign w:val="center"/>
          </w:tcPr>
          <w:p w:rsidR="00E15884" w:rsidRPr="00B84C30" w:rsidRDefault="00E15884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</w:p>
        </w:tc>
        <w:tc>
          <w:tcPr>
            <w:tcW w:w="7916" w:type="dxa"/>
          </w:tcPr>
          <w:p w:rsidR="00E15884" w:rsidRPr="00B84C30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sr-Cyrl-CS"/>
              </w:rPr>
            </w:pPr>
            <w:r w:rsidRPr="00B84C30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и набавка материјала за  термичку изолацију испод кровног покривача за породичне куће</w:t>
            </w:r>
          </w:p>
        </w:tc>
      </w:tr>
      <w:tr w:rsidR="00820788" w:rsidRPr="00B84C30" w:rsidTr="000A29DE">
        <w:tc>
          <w:tcPr>
            <w:tcW w:w="1435" w:type="dxa"/>
            <w:shd w:val="clear" w:color="auto" w:fill="FFFFFF" w:themeFill="background1"/>
            <w:vAlign w:val="center"/>
          </w:tcPr>
          <w:p w:rsidR="00820788" w:rsidRPr="00B84C30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</w:p>
        </w:tc>
        <w:tc>
          <w:tcPr>
            <w:tcW w:w="7916" w:type="dxa"/>
          </w:tcPr>
          <w:p w:rsidR="00820788" w:rsidRPr="00B84C30" w:rsidRDefault="00D709E6" w:rsidP="00814040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sr-Cyrl-CS"/>
              </w:rPr>
            </w:pPr>
            <w:r w:rsidRPr="00B84C30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</w:t>
            </w:r>
            <w:r w:rsidR="00814040" w:rsidRPr="00B84C30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и</w:t>
            </w:r>
            <w:r w:rsidRPr="00B84C30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станове </w:t>
            </w:r>
          </w:p>
        </w:tc>
      </w:tr>
      <w:tr w:rsidR="00D920E5" w:rsidRPr="00B84C30" w:rsidTr="000A29DE">
        <w:tc>
          <w:tcPr>
            <w:tcW w:w="1435" w:type="dxa"/>
            <w:shd w:val="clear" w:color="auto" w:fill="FFFFFF" w:themeFill="background1"/>
            <w:vAlign w:val="center"/>
          </w:tcPr>
          <w:p w:rsidR="00D920E5" w:rsidRPr="00B84C30" w:rsidRDefault="00D920E5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</w:p>
        </w:tc>
        <w:tc>
          <w:tcPr>
            <w:tcW w:w="7916" w:type="dxa"/>
          </w:tcPr>
          <w:p w:rsidR="00D920E5" w:rsidRPr="00B84C30" w:rsidRDefault="00D920E5" w:rsidP="00814040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</w:t>
            </w:r>
            <w:r w:rsidR="00814040" w:rsidRPr="00B84C30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и</w:t>
            </w:r>
            <w:r w:rsidRPr="00B84C30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станове </w:t>
            </w:r>
          </w:p>
        </w:tc>
      </w:tr>
      <w:tr w:rsidR="00820788" w:rsidRPr="00B84C30" w:rsidTr="000A29DE">
        <w:tc>
          <w:tcPr>
            <w:tcW w:w="1435" w:type="dxa"/>
            <w:shd w:val="clear" w:color="auto" w:fill="FFFFFF" w:themeFill="background1"/>
            <w:vAlign w:val="center"/>
          </w:tcPr>
          <w:p w:rsidR="00820788" w:rsidRPr="00B84C30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</w:p>
        </w:tc>
        <w:tc>
          <w:tcPr>
            <w:tcW w:w="7916" w:type="dxa"/>
          </w:tcPr>
          <w:p w:rsidR="00820788" w:rsidRPr="00B84C30" w:rsidRDefault="00D709E6" w:rsidP="005A2526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sr-Cyrl-CS"/>
              </w:rPr>
            </w:pPr>
            <w:r w:rsidRPr="00B84C30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 за породичне куће</w:t>
            </w:r>
            <w:r w:rsidR="005A2526" w:rsidRPr="00B84C30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и</w:t>
            </w:r>
            <w:r w:rsidRPr="00B84C30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станове </w:t>
            </w:r>
          </w:p>
        </w:tc>
      </w:tr>
      <w:tr w:rsidR="00820788" w:rsidRPr="00B84C30" w:rsidTr="000A29DE">
        <w:tc>
          <w:tcPr>
            <w:tcW w:w="1435" w:type="dxa"/>
            <w:shd w:val="clear" w:color="auto" w:fill="FFFFFF" w:themeFill="background1"/>
            <w:vAlign w:val="center"/>
          </w:tcPr>
          <w:p w:rsidR="00820788" w:rsidRPr="00B84C30" w:rsidRDefault="00820788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</w:p>
        </w:tc>
        <w:tc>
          <w:tcPr>
            <w:tcW w:w="7916" w:type="dxa"/>
          </w:tcPr>
          <w:p w:rsidR="00820788" w:rsidRPr="00B84C30" w:rsidRDefault="00D709E6" w:rsidP="00764A8B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val="sr-Cyrl-CS"/>
              </w:rPr>
            </w:pPr>
            <w:r w:rsidRPr="00B84C30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D709E6" w:rsidRPr="00B84C30" w:rsidTr="000A29DE">
        <w:tc>
          <w:tcPr>
            <w:tcW w:w="1435" w:type="dxa"/>
            <w:shd w:val="clear" w:color="auto" w:fill="FFFFFF" w:themeFill="background1"/>
            <w:vAlign w:val="center"/>
          </w:tcPr>
          <w:p w:rsidR="00D709E6" w:rsidRPr="00B84C30" w:rsidRDefault="00D709E6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</w:p>
        </w:tc>
        <w:tc>
          <w:tcPr>
            <w:tcW w:w="7916" w:type="dxa"/>
          </w:tcPr>
          <w:p w:rsidR="00D709E6" w:rsidRPr="00B84C30" w:rsidRDefault="00D709E6" w:rsidP="00764A8B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B84C30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Набавка и уградње соларних колектора у инсталацију за централну припрему потрошне топле воде за грејање санитарне потрошне топле воде </w:t>
            </w:r>
            <w:r w:rsidRPr="00B84C30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lastRenderedPageBreak/>
              <w:t>и пратеће инсталације грејног система за породичне куће</w:t>
            </w:r>
          </w:p>
        </w:tc>
      </w:tr>
    </w:tbl>
    <w:p w:rsidR="009C32D2" w:rsidRPr="00B84C30" w:rsidRDefault="009C32D2" w:rsidP="009C32D2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CS"/>
        </w:rPr>
      </w:pPr>
    </w:p>
    <w:p w:rsidR="009C32D2" w:rsidRPr="00B84C30" w:rsidRDefault="009C32D2" w:rsidP="009C32D2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CS"/>
        </w:rPr>
      </w:pPr>
    </w:p>
    <w:p w:rsidR="009C32D2" w:rsidRPr="00B84C30" w:rsidRDefault="009C32D2" w:rsidP="009C32D2">
      <w:pPr>
        <w:spacing w:after="0"/>
        <w:jc w:val="both"/>
        <w:rPr>
          <w:rFonts w:ascii="Times New Roman" w:eastAsia="Times New Roman" w:hAnsi="Times New Roman" w:cs="Times New Roman"/>
          <w:b/>
          <w:iCs/>
          <w:sz w:val="24"/>
          <w:szCs w:val="24"/>
          <w:lang w:val="sr-Cyrl-CS"/>
        </w:rPr>
      </w:pPr>
      <w:r w:rsidRPr="00B84C30">
        <w:rPr>
          <w:rFonts w:ascii="Times New Roman" w:eastAsia="Times New Roman" w:hAnsi="Times New Roman" w:cs="Times New Roman"/>
          <w:iCs/>
          <w:sz w:val="24"/>
          <w:szCs w:val="24"/>
          <w:lang w:val="sr-Cyrl-CS"/>
        </w:rPr>
        <w:t>5</w:t>
      </w:r>
      <w:r w:rsidRPr="00B84C30">
        <w:rPr>
          <w:rFonts w:ascii="Times New Roman" w:eastAsia="Times New Roman" w:hAnsi="Times New Roman" w:cs="Times New Roman"/>
          <w:b/>
          <w:iCs/>
          <w:sz w:val="24"/>
          <w:szCs w:val="24"/>
          <w:lang w:val="sr-Cyrl-CS"/>
        </w:rPr>
        <w:t>.</w:t>
      </w:r>
      <w:r w:rsidRPr="00B84C30">
        <w:rPr>
          <w:rFonts w:ascii="Times New Roman" w:hAnsi="Times New Roman" w:cs="Times New Roman"/>
          <w:sz w:val="24"/>
          <w:szCs w:val="24"/>
          <w:lang w:val="sr-Cyrl-CS"/>
        </w:rPr>
        <w:t xml:space="preserve"> Критеријум „Рок важења цена за меру за коју конкуришу“ исти је за свих осам мера и максимални број бодова по мери који може добити подносилац пријаве је </w:t>
      </w:r>
      <w:r w:rsidRPr="00B84C30">
        <w:rPr>
          <w:rFonts w:ascii="Times New Roman" w:hAnsi="Times New Roman" w:cs="Times New Roman"/>
          <w:b/>
          <w:sz w:val="24"/>
          <w:szCs w:val="24"/>
          <w:lang w:val="sr-Cyrl-CS"/>
        </w:rPr>
        <w:t>40</w:t>
      </w:r>
    </w:p>
    <w:p w:rsidR="009C32D2" w:rsidRPr="00B84C30" w:rsidRDefault="009C32D2" w:rsidP="009C32D2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CS"/>
        </w:rPr>
      </w:pPr>
    </w:p>
    <w:tbl>
      <w:tblPr>
        <w:tblStyle w:val="TableGrid"/>
        <w:tblW w:w="9464" w:type="dxa"/>
        <w:tblLook w:val="04A0"/>
      </w:tblPr>
      <w:tblGrid>
        <w:gridCol w:w="6204"/>
        <w:gridCol w:w="3260"/>
      </w:tblGrid>
      <w:tr w:rsidR="009C32D2" w:rsidRPr="00B84C30" w:rsidTr="00FF4755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:rsidR="009C32D2" w:rsidRPr="00B84C30" w:rsidRDefault="009C32D2" w:rsidP="00FF475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Назив мере     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:rsidR="009C32D2" w:rsidRPr="00B84C30" w:rsidRDefault="009C32D2" w:rsidP="00FF475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Рок важења цена</w:t>
            </w:r>
          </w:p>
        </w:tc>
      </w:tr>
      <w:tr w:rsidR="009C32D2" w:rsidRPr="00B84C30" w:rsidTr="00FF4755">
        <w:trPr>
          <w:trHeight w:val="354"/>
        </w:trPr>
        <w:tc>
          <w:tcPr>
            <w:tcW w:w="6204" w:type="dxa"/>
          </w:tcPr>
          <w:p w:rsidR="009C32D2" w:rsidRPr="00B84C30" w:rsidRDefault="009C32D2" w:rsidP="00FF4755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260" w:type="dxa"/>
          </w:tcPr>
          <w:p w:rsidR="009C32D2" w:rsidRPr="00B84C30" w:rsidRDefault="009C32D2" w:rsidP="00FF475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C32D2" w:rsidRPr="00B84C30" w:rsidTr="00FF4755">
        <w:trPr>
          <w:trHeight w:val="354"/>
        </w:trPr>
        <w:tc>
          <w:tcPr>
            <w:tcW w:w="6204" w:type="dxa"/>
          </w:tcPr>
          <w:p w:rsidR="009C32D2" w:rsidRPr="00B84C30" w:rsidRDefault="009C32D2" w:rsidP="00FF4755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260" w:type="dxa"/>
          </w:tcPr>
          <w:p w:rsidR="009C32D2" w:rsidRPr="00B84C30" w:rsidRDefault="009C32D2" w:rsidP="00FF475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C32D2" w:rsidRPr="00B84C30" w:rsidRDefault="009C32D2" w:rsidP="009C32D2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CS"/>
        </w:rPr>
      </w:pPr>
    </w:p>
    <w:p w:rsidR="009C32D2" w:rsidRPr="00B84C30" w:rsidRDefault="009C32D2" w:rsidP="009C32D2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CS"/>
        </w:rPr>
      </w:pPr>
      <w:r w:rsidRPr="00B84C30">
        <w:rPr>
          <w:rFonts w:ascii="Times New Roman" w:hAnsi="Times New Roman" w:cs="Times New Roman"/>
          <w:sz w:val="24"/>
          <w:szCs w:val="24"/>
          <w:lang w:val="sr-Cyrl-CS"/>
        </w:rPr>
        <w:t xml:space="preserve">6. Критеријум „Цене кључних добара и услуга“ различит је за сваку од осам мера и максимални број бодова по мери који може добити подносилац пријаве је </w:t>
      </w:r>
      <w:r w:rsidRPr="00B84C30">
        <w:rPr>
          <w:rFonts w:ascii="Times New Roman" w:hAnsi="Times New Roman" w:cs="Times New Roman"/>
          <w:b/>
          <w:sz w:val="24"/>
          <w:szCs w:val="24"/>
          <w:lang w:val="sr-Cyrl-CS"/>
        </w:rPr>
        <w:t>60</w:t>
      </w:r>
    </w:p>
    <w:p w:rsidR="009C32D2" w:rsidRPr="00B84C30" w:rsidRDefault="009C32D2" w:rsidP="009C32D2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CS"/>
        </w:rPr>
      </w:pPr>
    </w:p>
    <w:tbl>
      <w:tblPr>
        <w:tblStyle w:val="TableGrid"/>
        <w:tblW w:w="9464" w:type="dxa"/>
        <w:tblLook w:val="04A0"/>
      </w:tblPr>
      <w:tblGrid>
        <w:gridCol w:w="5920"/>
        <w:gridCol w:w="3544"/>
      </w:tblGrid>
      <w:tr w:rsidR="009C32D2" w:rsidRPr="00B84C30" w:rsidTr="00FF4755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:rsidR="009C32D2" w:rsidRPr="00B84C30" w:rsidRDefault="009C32D2" w:rsidP="00FF475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производа и услуга наведених у Прилогу 4 за меру за коју конкурише привредни субјекат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:rsidR="009C32D2" w:rsidRPr="00B84C30" w:rsidRDefault="009C32D2" w:rsidP="00FF475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C30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9C32D2" w:rsidRPr="00B84C30" w:rsidTr="00FF4755">
        <w:trPr>
          <w:trHeight w:val="343"/>
        </w:trPr>
        <w:tc>
          <w:tcPr>
            <w:tcW w:w="5920" w:type="dxa"/>
            <w:shd w:val="clear" w:color="auto" w:fill="auto"/>
          </w:tcPr>
          <w:p w:rsidR="009C32D2" w:rsidRPr="00B84C30" w:rsidRDefault="009C32D2" w:rsidP="00FF475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9C32D2" w:rsidRPr="00B84C30" w:rsidRDefault="009C32D2" w:rsidP="00FF475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C32D2" w:rsidRPr="00B84C30" w:rsidTr="00FF4755">
        <w:trPr>
          <w:trHeight w:val="343"/>
        </w:trPr>
        <w:tc>
          <w:tcPr>
            <w:tcW w:w="5920" w:type="dxa"/>
            <w:shd w:val="clear" w:color="auto" w:fill="auto"/>
          </w:tcPr>
          <w:p w:rsidR="009C32D2" w:rsidRPr="00B84C30" w:rsidRDefault="009C32D2" w:rsidP="00FF4755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9C32D2" w:rsidRPr="00B84C30" w:rsidRDefault="009C32D2" w:rsidP="00FF475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C32D2" w:rsidRPr="00B84C30" w:rsidRDefault="009C32D2" w:rsidP="009C32D2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CS"/>
        </w:rPr>
      </w:pPr>
    </w:p>
    <w:p w:rsidR="00CF7DD8" w:rsidRPr="0063640C" w:rsidRDefault="00CF7DD8" w:rsidP="0063640C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en-US"/>
        </w:rPr>
      </w:pPr>
    </w:p>
    <w:sectPr w:rsidR="00CF7DD8" w:rsidRPr="0063640C" w:rsidSect="00F079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8DE789" w16cex:dateUtc="2021-07-05T18:18:00Z"/>
  <w16cex:commentExtensible w16cex:durableId="248DE9B6" w16cex:dateUtc="2021-07-05T18:27:00Z"/>
  <w16cex:commentExtensible w16cex:durableId="248DEA6B" w16cex:dateUtc="2021-07-05T18:30:00Z"/>
  <w16cex:commentExtensible w16cex:durableId="248DEB0B" w16cex:dateUtc="2021-07-05T18:33:00Z"/>
  <w16cex:commentExtensible w16cex:durableId="248DEBD8" w16cex:dateUtc="2021-07-05T18:36:00Z"/>
  <w16cex:commentExtensible w16cex:durableId="248DED20" w16cex:dateUtc="2021-07-05T18:42:00Z"/>
  <w16cex:commentExtensible w16cex:durableId="248DED68" w16cex:dateUtc="2021-07-05T18:43:00Z"/>
  <w16cex:commentExtensible w16cex:durableId="248DEDDC" w16cex:dateUtc="2021-07-05T18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396DF10" w16cid:durableId="248DE789"/>
  <w16cid:commentId w16cid:paraId="5187E9F9" w16cid:durableId="248DE9B6"/>
  <w16cid:commentId w16cid:paraId="63F79398" w16cid:durableId="248DEA6B"/>
  <w16cid:commentId w16cid:paraId="4911BBA5" w16cid:durableId="248DEB0B"/>
  <w16cid:commentId w16cid:paraId="50E917DD" w16cid:durableId="248DEBD8"/>
  <w16cid:commentId w16cid:paraId="18BDDE06" w16cid:durableId="248DED20"/>
  <w16cid:commentId w16cid:paraId="6844AD1C" w16cid:durableId="248DED68"/>
  <w16cid:commentId w16cid:paraId="1E09ACB7" w16cid:durableId="248DEDDC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03DB5" w:rsidRDefault="00703DB5" w:rsidP="008A6F6C">
      <w:pPr>
        <w:spacing w:after="0" w:line="240" w:lineRule="auto"/>
      </w:pPr>
      <w:r>
        <w:separator/>
      </w:r>
    </w:p>
  </w:endnote>
  <w:endnote w:type="continuationSeparator" w:id="0">
    <w:p w:rsidR="00703DB5" w:rsidRDefault="00703DB5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03DB5" w:rsidRDefault="00703DB5" w:rsidP="008A6F6C">
      <w:pPr>
        <w:spacing w:after="0" w:line="240" w:lineRule="auto"/>
      </w:pPr>
      <w:r>
        <w:separator/>
      </w:r>
    </w:p>
  </w:footnote>
  <w:footnote w:type="continuationSeparator" w:id="0">
    <w:p w:rsidR="00703DB5" w:rsidRDefault="00703DB5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EAB81D46"/>
    <w:lvl w:ilvl="0" w:tplc="489632F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11C3E"/>
    <w:rsid w:val="00023DD5"/>
    <w:rsid w:val="00053B09"/>
    <w:rsid w:val="0008616F"/>
    <w:rsid w:val="0009375D"/>
    <w:rsid w:val="00094CF5"/>
    <w:rsid w:val="000960D1"/>
    <w:rsid w:val="000A12C0"/>
    <w:rsid w:val="000A29DE"/>
    <w:rsid w:val="000C3FDD"/>
    <w:rsid w:val="000D566E"/>
    <w:rsid w:val="000D7E2A"/>
    <w:rsid w:val="000E1196"/>
    <w:rsid w:val="000F41C6"/>
    <w:rsid w:val="001134A7"/>
    <w:rsid w:val="00126C2F"/>
    <w:rsid w:val="00134CE2"/>
    <w:rsid w:val="001703EB"/>
    <w:rsid w:val="00171D78"/>
    <w:rsid w:val="00186020"/>
    <w:rsid w:val="00197CA7"/>
    <w:rsid w:val="001A2135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473"/>
    <w:rsid w:val="00273B83"/>
    <w:rsid w:val="002A7BDD"/>
    <w:rsid w:val="002B20A2"/>
    <w:rsid w:val="002B261C"/>
    <w:rsid w:val="002B2A7A"/>
    <w:rsid w:val="002C34D6"/>
    <w:rsid w:val="002E718F"/>
    <w:rsid w:val="002F2CD4"/>
    <w:rsid w:val="002F33E9"/>
    <w:rsid w:val="002F5FA0"/>
    <w:rsid w:val="002F7A64"/>
    <w:rsid w:val="00301107"/>
    <w:rsid w:val="00302CB1"/>
    <w:rsid w:val="00314207"/>
    <w:rsid w:val="00320D05"/>
    <w:rsid w:val="00354E21"/>
    <w:rsid w:val="00356AE5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56FB6"/>
    <w:rsid w:val="00476FA5"/>
    <w:rsid w:val="0048533E"/>
    <w:rsid w:val="00485371"/>
    <w:rsid w:val="00486979"/>
    <w:rsid w:val="00497FF3"/>
    <w:rsid w:val="004B3604"/>
    <w:rsid w:val="004B5464"/>
    <w:rsid w:val="004B5A70"/>
    <w:rsid w:val="004C24EA"/>
    <w:rsid w:val="004D3189"/>
    <w:rsid w:val="004D4559"/>
    <w:rsid w:val="004E58C0"/>
    <w:rsid w:val="00513019"/>
    <w:rsid w:val="005146C8"/>
    <w:rsid w:val="005267EC"/>
    <w:rsid w:val="00541CBD"/>
    <w:rsid w:val="00545F78"/>
    <w:rsid w:val="0055220F"/>
    <w:rsid w:val="005544E7"/>
    <w:rsid w:val="0056283D"/>
    <w:rsid w:val="0056740E"/>
    <w:rsid w:val="0057038C"/>
    <w:rsid w:val="005736D7"/>
    <w:rsid w:val="00573F46"/>
    <w:rsid w:val="00587E0F"/>
    <w:rsid w:val="005902C6"/>
    <w:rsid w:val="005A1365"/>
    <w:rsid w:val="005A2526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3640C"/>
    <w:rsid w:val="00655160"/>
    <w:rsid w:val="00662589"/>
    <w:rsid w:val="00675EE8"/>
    <w:rsid w:val="00676D62"/>
    <w:rsid w:val="006A006B"/>
    <w:rsid w:val="006A536C"/>
    <w:rsid w:val="006B3769"/>
    <w:rsid w:val="006C0200"/>
    <w:rsid w:val="006C663A"/>
    <w:rsid w:val="006C694E"/>
    <w:rsid w:val="006D1A1C"/>
    <w:rsid w:val="006D3104"/>
    <w:rsid w:val="006F147C"/>
    <w:rsid w:val="006F32B5"/>
    <w:rsid w:val="00703DB5"/>
    <w:rsid w:val="007048DC"/>
    <w:rsid w:val="0070730F"/>
    <w:rsid w:val="00733B9A"/>
    <w:rsid w:val="007368FC"/>
    <w:rsid w:val="007413B2"/>
    <w:rsid w:val="00746FA6"/>
    <w:rsid w:val="0075050A"/>
    <w:rsid w:val="0075114D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4040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A0CE0"/>
    <w:rsid w:val="008A13A9"/>
    <w:rsid w:val="008A6F6C"/>
    <w:rsid w:val="008C1E23"/>
    <w:rsid w:val="008C6680"/>
    <w:rsid w:val="008D2AED"/>
    <w:rsid w:val="008E393F"/>
    <w:rsid w:val="008F5B9F"/>
    <w:rsid w:val="008F6B65"/>
    <w:rsid w:val="009006A6"/>
    <w:rsid w:val="00903722"/>
    <w:rsid w:val="009043DC"/>
    <w:rsid w:val="0090597B"/>
    <w:rsid w:val="009060C3"/>
    <w:rsid w:val="009076A1"/>
    <w:rsid w:val="00912CB9"/>
    <w:rsid w:val="00915846"/>
    <w:rsid w:val="00916110"/>
    <w:rsid w:val="00923060"/>
    <w:rsid w:val="00931866"/>
    <w:rsid w:val="00946562"/>
    <w:rsid w:val="00946B00"/>
    <w:rsid w:val="00947D65"/>
    <w:rsid w:val="009541C6"/>
    <w:rsid w:val="0096628B"/>
    <w:rsid w:val="009723DC"/>
    <w:rsid w:val="009759FE"/>
    <w:rsid w:val="0098158B"/>
    <w:rsid w:val="0098457C"/>
    <w:rsid w:val="00987936"/>
    <w:rsid w:val="00993BE3"/>
    <w:rsid w:val="009A2D21"/>
    <w:rsid w:val="009B78AC"/>
    <w:rsid w:val="009C32D2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D70D8"/>
    <w:rsid w:val="00AE1ACA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84C30"/>
    <w:rsid w:val="00B97152"/>
    <w:rsid w:val="00BA2DCE"/>
    <w:rsid w:val="00BA5401"/>
    <w:rsid w:val="00BB0900"/>
    <w:rsid w:val="00BC6760"/>
    <w:rsid w:val="00BC7C96"/>
    <w:rsid w:val="00BD6FB4"/>
    <w:rsid w:val="00BE2970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4D29"/>
    <w:rsid w:val="00C677C2"/>
    <w:rsid w:val="00C87F2B"/>
    <w:rsid w:val="00C925D6"/>
    <w:rsid w:val="00C940BD"/>
    <w:rsid w:val="00CA08BC"/>
    <w:rsid w:val="00CA33F0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14E4"/>
    <w:rsid w:val="00D221A2"/>
    <w:rsid w:val="00D2630E"/>
    <w:rsid w:val="00D54064"/>
    <w:rsid w:val="00D5561F"/>
    <w:rsid w:val="00D55DC7"/>
    <w:rsid w:val="00D55EE3"/>
    <w:rsid w:val="00D57978"/>
    <w:rsid w:val="00D709E6"/>
    <w:rsid w:val="00D73271"/>
    <w:rsid w:val="00D7568D"/>
    <w:rsid w:val="00D81856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1159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07931"/>
    <w:rsid w:val="00F15FEC"/>
    <w:rsid w:val="00F26EF0"/>
    <w:rsid w:val="00F44361"/>
    <w:rsid w:val="00F44C98"/>
    <w:rsid w:val="00F548B8"/>
    <w:rsid w:val="00F568DE"/>
    <w:rsid w:val="00F65461"/>
    <w:rsid w:val="00F82876"/>
    <w:rsid w:val="00F92E26"/>
    <w:rsid w:val="00FB142F"/>
    <w:rsid w:val="00FB3717"/>
    <w:rsid w:val="00FC4A03"/>
    <w:rsid w:val="00FE05DB"/>
    <w:rsid w:val="00FE0B39"/>
    <w:rsid w:val="00FF0577"/>
    <w:rsid w:val="00FF5F3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05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7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3CE3D7-FDB7-466C-AD9A-E7482ADAC9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08</Words>
  <Characters>289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pstina</Company>
  <LinksUpToDate>false</LinksUpToDate>
  <CharactersWithSpaces>34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zivkovic</cp:lastModifiedBy>
  <cp:revision>2</cp:revision>
  <cp:lastPrinted>2022-06-01T07:23:00Z</cp:lastPrinted>
  <dcterms:created xsi:type="dcterms:W3CDTF">2022-06-01T08:36:00Z</dcterms:created>
  <dcterms:modified xsi:type="dcterms:W3CDTF">2022-06-01T08:36:00Z</dcterms:modified>
</cp:coreProperties>
</file>